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83326" w:rsidRPr="006D5706" w:rsidRDefault="00F83326" w:rsidP="00F8332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5079070</wp:posOffset>
                </wp:positionH>
                <wp:positionV relativeFrom="paragraph">
                  <wp:posOffset>-678180</wp:posOffset>
                </wp:positionV>
                <wp:extent cx="1100455" cy="1360170"/>
                <wp:effectExtent l="0" t="0" r="4445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0455" cy="1360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83326" w:rsidRDefault="00F83326" w:rsidP="00F8332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399.95pt;margin-top:-53.4pt;width:86.65pt;height:107.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" stroked="f">
                <v:textbox>
                  <w:txbxContent>
                    <w:p w:rsidR="00F83326" w:rsidRDefault="00F83326" w:rsidP="00F83326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proofErr w:type="spellStart"/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Nathaporn</w:t>
      </w:r>
      <w:proofErr w:type="spellEnd"/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Phong</w:t>
      </w:r>
      <w:proofErr w:type="spellEnd"/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-a-ran</w:t>
      </w:r>
    </w:p>
    <w:p w:rsidR="00F83326" w:rsidRPr="006D5706" w:rsidRDefault="00F83326" w:rsidP="00F83326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F83326" w:rsidRPr="006D5706" w:rsidRDefault="007C546E" w:rsidP="00F83326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998/32</w:t>
      </w:r>
      <w:r w:rsidR="00F83326" w:rsidRPr="006D570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83326">
        <w:rPr>
          <w:rFonts w:ascii="Times New Roman" w:eastAsia="Times New Roman" w:hAnsi="Times New Roman" w:cs="Times New Roman"/>
          <w:sz w:val="24"/>
          <w:szCs w:val="24"/>
        </w:rPr>
        <w:t xml:space="preserve">Moo 2, </w:t>
      </w:r>
      <w:proofErr w:type="spellStart"/>
      <w:r w:rsidR="00F83326">
        <w:rPr>
          <w:rFonts w:ascii="Times New Roman" w:eastAsia="Times New Roman" w:hAnsi="Times New Roman" w:cs="Times New Roman"/>
          <w:sz w:val="24"/>
          <w:szCs w:val="24"/>
        </w:rPr>
        <w:t>Mitrapab</w:t>
      </w:r>
      <w:proofErr w:type="spellEnd"/>
      <w:r w:rsidR="00F83326">
        <w:rPr>
          <w:rFonts w:ascii="Times New Roman" w:eastAsia="Times New Roman" w:hAnsi="Times New Roman" w:cs="Times New Roman"/>
          <w:sz w:val="24"/>
          <w:szCs w:val="24"/>
        </w:rPr>
        <w:t xml:space="preserve"> Road, </w:t>
      </w:r>
      <w:proofErr w:type="spellStart"/>
      <w:r w:rsidR="00F83326">
        <w:rPr>
          <w:rFonts w:ascii="Times New Roman" w:eastAsia="Times New Roman" w:hAnsi="Times New Roman" w:cs="Times New Roman"/>
          <w:sz w:val="24"/>
          <w:szCs w:val="24"/>
        </w:rPr>
        <w:t>Muang</w:t>
      </w:r>
      <w:proofErr w:type="spellEnd"/>
      <w:r w:rsidR="00F8332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F83326">
        <w:rPr>
          <w:rFonts w:ascii="Times New Roman" w:eastAsia="Times New Roman" w:hAnsi="Times New Roman" w:cs="Times New Roman"/>
          <w:sz w:val="24"/>
          <w:szCs w:val="24"/>
        </w:rPr>
        <w:t>Khon</w:t>
      </w:r>
      <w:proofErr w:type="spellEnd"/>
      <w:r w:rsidR="00F8332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83326">
        <w:rPr>
          <w:rFonts w:ascii="Times New Roman" w:eastAsia="Times New Roman" w:hAnsi="Times New Roman" w:cs="Times New Roman"/>
          <w:sz w:val="24"/>
          <w:szCs w:val="24"/>
        </w:rPr>
        <w:t>Kaen</w:t>
      </w:r>
      <w:proofErr w:type="spellEnd"/>
      <w:r w:rsidR="00F83326">
        <w:rPr>
          <w:rFonts w:ascii="Times New Roman" w:eastAsia="Times New Roman" w:hAnsi="Times New Roman" w:cs="Times New Roman"/>
          <w:sz w:val="24"/>
          <w:szCs w:val="24"/>
        </w:rPr>
        <w:t>, 40000</w:t>
      </w:r>
    </w:p>
    <w:p w:rsidR="00F83326" w:rsidRPr="001E69A5" w:rsidRDefault="00F83326" w:rsidP="00F83326">
      <w:pPr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Tel.</w:t>
      </w:r>
      <w:proofErr w:type="gramEnd"/>
      <w:r w:rsidRPr="006D5706">
        <w:rPr>
          <w:rFonts w:ascii="Times New Roman" w:eastAsia="Times New Roman" w:hAnsi="Times New Roman" w:cs="Times New Roman"/>
          <w:sz w:val="24"/>
          <w:szCs w:val="24"/>
        </w:rPr>
        <w:t xml:space="preserve">  +668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3419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3216</w:t>
      </w:r>
      <w:r>
        <w:rPr>
          <w:rFonts w:ascii="Times New Roman" w:eastAsia="Times New Roman" w:hAnsi="Times New Roman"/>
          <w:sz w:val="24"/>
          <w:szCs w:val="24"/>
        </w:rPr>
        <w:t xml:space="preserve">  </w:t>
      </w:r>
      <w:proofErr w:type="gramEnd"/>
      <w:r>
        <w:rPr>
          <w:noProof/>
        </w:rPr>
        <mc:AlternateContent>
          <mc:Choice Requires="wps">
            <w:drawing>
              <wp:anchor distT="4294967294" distB="4294967294" distL="114300" distR="114300" simplePos="0" relativeHeight="251659264" behindDoc="0" locked="0" layoutInCell="1" allowOverlap="1">
                <wp:simplePos x="0" y="0"/>
                <wp:positionH relativeFrom="column">
                  <wp:posOffset>17145</wp:posOffset>
                </wp:positionH>
                <wp:positionV relativeFrom="paragraph">
                  <wp:posOffset>297814</wp:posOffset>
                </wp:positionV>
                <wp:extent cx="5986145" cy="0"/>
                <wp:effectExtent l="0" t="0" r="14605" b="19050"/>
                <wp:wrapNone/>
                <wp:docPr id="2" name="ตัวเชื่อมต่อตรง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598614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ตัวเชื่อมต่อตรง 2" o:spid="_x0000_s1026" style="position:absolute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from="1.35pt,23.45pt" to="472.7pt,2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">
                <o:lock v:ext="edit" shapetype="f"/>
              </v:lin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 xml:space="preserve">E-mail: </w:t>
      </w:r>
      <w:r w:rsidRPr="00D110F8">
        <w:rPr>
          <w:rFonts w:ascii="Times New Roman" w:eastAsia="Times New Roman" w:hAnsi="Times New Roman" w:cs="Times New Roman"/>
          <w:noProof/>
          <w:sz w:val="24"/>
          <w:szCs w:val="24"/>
        </w:rPr>
        <w:t>nathaporn.ph@gmail.com</w:t>
      </w:r>
    </w:p>
    <w:p w:rsidR="00B820E0" w:rsidRDefault="00B820E0"/>
    <w:tbl>
      <w:tblPr>
        <w:tblpPr w:leftFromText="180" w:rightFromText="180" w:vertAnchor="page" w:horzAnchor="margin" w:tblpY="3506"/>
        <w:tblW w:w="10222" w:type="dxa"/>
        <w:tblLook w:val="04A0" w:firstRow="1" w:lastRow="0" w:firstColumn="1" w:lastColumn="0" w:noHBand="0" w:noVBand="1"/>
      </w:tblPr>
      <w:tblGrid>
        <w:gridCol w:w="7338"/>
        <w:gridCol w:w="992"/>
        <w:gridCol w:w="1892"/>
      </w:tblGrid>
      <w:tr w:rsidR="00C824E9" w:rsidRPr="00F83326" w:rsidTr="00C824E9">
        <w:tc>
          <w:tcPr>
            <w:tcW w:w="7338" w:type="dxa"/>
            <w:shd w:val="clear" w:color="auto" w:fill="auto"/>
          </w:tcPr>
          <w:p w:rsidR="00C824E9" w:rsidRPr="00F83326" w:rsidRDefault="00C824E9" w:rsidP="00F83326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</w:pPr>
            <w:r w:rsidRPr="00F8332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DUCATION</w:t>
            </w:r>
          </w:p>
          <w:p w:rsidR="00C824E9" w:rsidRPr="00F83326" w:rsidRDefault="00C824E9" w:rsidP="00F83326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F8332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honKaen</w:t>
            </w:r>
            <w:proofErr w:type="spellEnd"/>
            <w:r w:rsidRPr="00F8332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University</w:t>
            </w:r>
            <w:r w:rsidRPr="00F83326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</w:r>
            <w:r w:rsidRPr="00F83326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</w:r>
            <w:r w:rsidRPr="00F83326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</w:r>
            <w:r w:rsidRPr="00F83326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</w:r>
            <w:r w:rsidRPr="00F83326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</w:r>
          </w:p>
          <w:p w:rsidR="00C824E9" w:rsidRPr="00F83326" w:rsidRDefault="00C824E9" w:rsidP="00F83326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3326">
              <w:rPr>
                <w:rFonts w:ascii="Times New Roman" w:eastAsia="Times New Roman" w:hAnsi="Times New Roman" w:cs="Times New Roman"/>
                <w:sz w:val="24"/>
                <w:szCs w:val="24"/>
              </w:rPr>
              <w:t>Faculty of Humanities and Social Sciences</w:t>
            </w:r>
          </w:p>
          <w:p w:rsidR="00C824E9" w:rsidRPr="00F83326" w:rsidRDefault="00C824E9" w:rsidP="00F83326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3326">
              <w:rPr>
                <w:rFonts w:ascii="Times New Roman" w:eastAsia="Times New Roman" w:hAnsi="Times New Roman" w:cs="Times New Roman"/>
                <w:sz w:val="24"/>
                <w:szCs w:val="24"/>
              </w:rPr>
              <w:t>Master of Arts (English) with GPA of 3.50</w:t>
            </w:r>
          </w:p>
          <w:p w:rsidR="00C824E9" w:rsidRPr="00F83326" w:rsidRDefault="00C824E9" w:rsidP="00F83326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F8332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honKaen</w:t>
            </w:r>
            <w:proofErr w:type="spellEnd"/>
            <w:r w:rsidRPr="00F8332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University</w:t>
            </w:r>
            <w:r w:rsidRPr="00F83326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</w:r>
            <w:r w:rsidRPr="00F83326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</w:r>
            <w:r w:rsidRPr="00F83326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</w:r>
            <w:r w:rsidRPr="00F83326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</w:r>
            <w:r w:rsidRPr="00F83326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</w:r>
          </w:p>
          <w:p w:rsidR="00C824E9" w:rsidRPr="00F83326" w:rsidRDefault="00C824E9" w:rsidP="00F83326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3326">
              <w:rPr>
                <w:rFonts w:ascii="Times New Roman" w:eastAsia="Times New Roman" w:hAnsi="Times New Roman" w:cs="Times New Roman"/>
                <w:sz w:val="24"/>
                <w:szCs w:val="24"/>
              </w:rPr>
              <w:t>Faculty of Humanities and Social Sciences</w:t>
            </w:r>
          </w:p>
          <w:p w:rsidR="00C824E9" w:rsidRPr="00F83326" w:rsidRDefault="00C824E9" w:rsidP="00F83326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3326">
              <w:rPr>
                <w:rFonts w:ascii="Times New Roman" w:eastAsia="Times New Roman" w:hAnsi="Times New Roman" w:cs="Times New Roman"/>
                <w:sz w:val="24"/>
                <w:szCs w:val="24"/>
              </w:rPr>
              <w:t>Major in Business English with GPA of 2.96</w:t>
            </w:r>
          </w:p>
          <w:p w:rsidR="00C824E9" w:rsidRPr="00F83326" w:rsidRDefault="00C824E9" w:rsidP="00F83326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C824E9" w:rsidRPr="00F83326" w:rsidRDefault="00C824E9" w:rsidP="00F83326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8332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MPLOYMENT EXPERIENCES</w:t>
            </w:r>
          </w:p>
          <w:p w:rsidR="00C824E9" w:rsidRPr="00F83326" w:rsidRDefault="00C824E9" w:rsidP="00F83326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8332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nglish Lecturer, North Eastern University, Thailand</w:t>
            </w:r>
          </w:p>
          <w:p w:rsidR="00C824E9" w:rsidRPr="00F83326" w:rsidRDefault="00C824E9" w:rsidP="00F83326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332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    </w:t>
            </w:r>
            <w:r w:rsidRPr="00F83326">
              <w:rPr>
                <w:rFonts w:ascii="Times New Roman" w:eastAsia="Times New Roman" w:hAnsi="Times New Roman" w:cs="Times New Roman"/>
                <w:sz w:val="24"/>
                <w:szCs w:val="24"/>
              </w:rPr>
              <w:t>English lecturer: teaching and training English language to NEU’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 students and staffs, managing all the works of English for Communication program, organizing the conferences in both national and international, and translating the documents and letters.</w:t>
            </w:r>
          </w:p>
          <w:p w:rsidR="00C824E9" w:rsidRPr="00F83326" w:rsidRDefault="00C824E9" w:rsidP="00F83326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C824E9" w:rsidRPr="00F83326" w:rsidRDefault="00C824E9" w:rsidP="00F83326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8332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OMPETENCIES AND ATTRIBUTES</w:t>
            </w:r>
          </w:p>
          <w:p w:rsidR="00C824E9" w:rsidRPr="00F83326" w:rsidRDefault="00C824E9" w:rsidP="00F83326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332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kills</w:t>
            </w:r>
            <w:r w:rsidRPr="00F83326">
              <w:rPr>
                <w:rFonts w:ascii="Times New Roman" w:eastAsia="Times New Roman" w:hAnsi="Times New Roman" w:cs="Times New Roman"/>
                <w:sz w:val="24"/>
                <w:szCs w:val="24"/>
              </w:rPr>
              <w:t>:  Microsoft Offices</w:t>
            </w:r>
          </w:p>
          <w:p w:rsidR="00C824E9" w:rsidRPr="00F83326" w:rsidRDefault="00C824E9" w:rsidP="00F83326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332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Microsoft Word: Typing documents</w:t>
            </w:r>
          </w:p>
          <w:p w:rsidR="00C824E9" w:rsidRPr="00F83326" w:rsidRDefault="00C824E9" w:rsidP="00F83326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332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Microsoft Excel: Grading scores and using basic statistic formulas</w:t>
            </w:r>
          </w:p>
          <w:p w:rsidR="00C824E9" w:rsidRPr="00F83326" w:rsidRDefault="00C824E9" w:rsidP="00F83326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332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Microsoft Publisher: Making brochure</w:t>
            </w:r>
          </w:p>
          <w:p w:rsidR="00C824E9" w:rsidRPr="00F83326" w:rsidRDefault="00C824E9" w:rsidP="00F83326">
            <w:pPr>
              <w:spacing w:after="0" w:line="360" w:lineRule="auto"/>
              <w:ind w:left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332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icrosoft Power Point: Making presentation slide</w:t>
            </w:r>
          </w:p>
          <w:p w:rsidR="00C824E9" w:rsidRDefault="00C824E9" w:rsidP="00F83326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332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anguages</w:t>
            </w:r>
            <w:r w:rsidRPr="00F83326">
              <w:rPr>
                <w:rFonts w:ascii="Times New Roman" w:eastAsia="Times New Roman" w:hAnsi="Times New Roman" w:cs="Times New Roman"/>
                <w:sz w:val="24"/>
                <w:szCs w:val="24"/>
              </w:rPr>
              <w:t>:  English and Thai</w:t>
            </w:r>
          </w:p>
          <w:p w:rsidR="00C824E9" w:rsidRPr="00C7755F" w:rsidRDefault="00C7755F" w:rsidP="00F83326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7755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EIC score</w:t>
            </w:r>
          </w:p>
          <w:p w:rsidR="00C824E9" w:rsidRPr="00F83326" w:rsidRDefault="00C824E9" w:rsidP="00F83326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C824E9" w:rsidRPr="00F83326" w:rsidRDefault="00C824E9" w:rsidP="00F83326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8332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THER WORK EXPERIENCES</w:t>
            </w:r>
          </w:p>
          <w:p w:rsidR="00C824E9" w:rsidRPr="00F83326" w:rsidRDefault="00C824E9" w:rsidP="00F83326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8332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Freelance translator and interpreter, </w:t>
            </w:r>
            <w:proofErr w:type="spellStart"/>
            <w:r w:rsidRPr="00F8332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hon</w:t>
            </w:r>
            <w:proofErr w:type="spellEnd"/>
            <w:r w:rsidRPr="00F8332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F8332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aen</w:t>
            </w:r>
            <w:proofErr w:type="spellEnd"/>
            <w:r w:rsidRPr="00F8332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ab/>
            </w:r>
            <w:r w:rsidRPr="00F8332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ab/>
            </w:r>
          </w:p>
          <w:p w:rsidR="00C824E9" w:rsidRDefault="00C824E9" w:rsidP="00F83326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3326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 xml:space="preserve">     Freelance translator &amp; interpreter</w:t>
            </w:r>
            <w:r w:rsidRPr="00F83326">
              <w:rPr>
                <w:rFonts w:ascii="Times New Roman" w:eastAsia="Times New Roman" w:hAnsi="Times New Roman" w:cs="Times New Roman"/>
                <w:sz w:val="24"/>
                <w:szCs w:val="24"/>
              </w:rPr>
              <w:t>:  translating Thai to English and English to Thai in fields of agricultural machinery, engineering, management, environment, education, and linguistics.</w:t>
            </w:r>
          </w:p>
          <w:p w:rsidR="00EE2655" w:rsidRPr="00EE2655" w:rsidRDefault="00EE2655" w:rsidP="00F83326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E265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Freelance Subtitle Translator, IYUNO company</w:t>
            </w:r>
          </w:p>
          <w:p w:rsidR="00EE2655" w:rsidRPr="00F83326" w:rsidRDefault="00EE2655" w:rsidP="00F83326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Translating movies, TV series subtitle from English to Thai</w:t>
            </w:r>
          </w:p>
          <w:p w:rsidR="00C824E9" w:rsidRPr="00F83326" w:rsidRDefault="00C824E9" w:rsidP="00F83326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332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esearch Assistant</w:t>
            </w:r>
            <w:r w:rsidRPr="00F8332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F8332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hon</w:t>
            </w:r>
            <w:proofErr w:type="spellEnd"/>
            <w:r w:rsidRPr="00F8332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F8332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aen</w:t>
            </w:r>
            <w:proofErr w:type="spellEnd"/>
            <w:r w:rsidRPr="00F8332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C824E9" w:rsidRPr="00F83326" w:rsidRDefault="00C824E9" w:rsidP="00F83326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332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Collecting data, analyzing result, and writing report</w:t>
            </w:r>
          </w:p>
          <w:p w:rsidR="00C824E9" w:rsidRPr="00F83326" w:rsidRDefault="00C824E9" w:rsidP="00F83326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8332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English Tutor, </w:t>
            </w:r>
            <w:proofErr w:type="spellStart"/>
            <w:r w:rsidRPr="00F8332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hon</w:t>
            </w:r>
            <w:proofErr w:type="spellEnd"/>
            <w:r w:rsidRPr="00F8332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F8332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aen</w:t>
            </w:r>
            <w:proofErr w:type="spellEnd"/>
            <w:r w:rsidRPr="00F8332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ab/>
            </w:r>
            <w:r w:rsidRPr="00F8332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ab/>
            </w:r>
          </w:p>
          <w:p w:rsidR="00C824E9" w:rsidRPr="00F83326" w:rsidRDefault="00C824E9" w:rsidP="00F83326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3326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 xml:space="preserve">    English tutor</w:t>
            </w:r>
            <w:r w:rsidRPr="00F8332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 taught English for blindness student of Computer  </w:t>
            </w:r>
            <w:r w:rsidRPr="00F833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 xml:space="preserve">    sciences department, KKU and primary and secondary schools’ </w:t>
            </w:r>
            <w:r w:rsidRPr="00F8332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 xml:space="preserve">    students</w:t>
            </w:r>
          </w:p>
          <w:p w:rsidR="00C824E9" w:rsidRPr="00F83326" w:rsidRDefault="00C824E9" w:rsidP="00F83326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332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Part-time Lecturer </w:t>
            </w:r>
            <w:r w:rsidRPr="00F8332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t </w:t>
            </w:r>
            <w:proofErr w:type="spellStart"/>
            <w:r w:rsidRPr="00F83326">
              <w:rPr>
                <w:rFonts w:ascii="Times New Roman" w:eastAsia="Times New Roman" w:hAnsi="Times New Roman" w:cs="Times New Roman"/>
                <w:sz w:val="24"/>
                <w:szCs w:val="24"/>
              </w:rPr>
              <w:t>Boromarajonani</w:t>
            </w:r>
            <w:proofErr w:type="spellEnd"/>
            <w:r w:rsidRPr="00F8332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ollege of Nursing, </w:t>
            </w:r>
            <w:proofErr w:type="spellStart"/>
            <w:r w:rsidRPr="00F83326">
              <w:rPr>
                <w:rFonts w:ascii="Times New Roman" w:eastAsia="Times New Roman" w:hAnsi="Times New Roman" w:cs="Times New Roman"/>
                <w:sz w:val="24"/>
                <w:szCs w:val="24"/>
              </w:rPr>
              <w:t>Khon</w:t>
            </w:r>
            <w:proofErr w:type="spellEnd"/>
            <w:r w:rsidRPr="00F8332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83326">
              <w:rPr>
                <w:rFonts w:ascii="Times New Roman" w:eastAsia="Times New Roman" w:hAnsi="Times New Roman" w:cs="Times New Roman"/>
                <w:sz w:val="24"/>
                <w:szCs w:val="24"/>
              </w:rPr>
              <w:t>Kaen</w:t>
            </w:r>
            <w:proofErr w:type="spellEnd"/>
          </w:p>
          <w:p w:rsidR="00C824E9" w:rsidRPr="00F83326" w:rsidRDefault="00C824E9" w:rsidP="00F83326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332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art-time Lecturer</w:t>
            </w:r>
            <w:r w:rsidRPr="00F8332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t </w:t>
            </w:r>
            <w:proofErr w:type="spellStart"/>
            <w:r w:rsidRPr="00F83326">
              <w:rPr>
                <w:rFonts w:ascii="Times New Roman" w:eastAsia="Times New Roman" w:hAnsi="Times New Roman" w:cs="Times New Roman"/>
                <w:sz w:val="24"/>
                <w:szCs w:val="24"/>
              </w:rPr>
              <w:t>Sripatum</w:t>
            </w:r>
            <w:proofErr w:type="spellEnd"/>
            <w:r w:rsidRPr="00F8332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University, </w:t>
            </w:r>
            <w:proofErr w:type="spellStart"/>
            <w:r w:rsidRPr="00F83326">
              <w:rPr>
                <w:rFonts w:ascii="Times New Roman" w:eastAsia="Times New Roman" w:hAnsi="Times New Roman" w:cs="Times New Roman"/>
                <w:sz w:val="24"/>
                <w:szCs w:val="24"/>
              </w:rPr>
              <w:t>Khon</w:t>
            </w:r>
            <w:proofErr w:type="spellEnd"/>
            <w:r w:rsidRPr="00F8332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83326">
              <w:rPr>
                <w:rFonts w:ascii="Times New Roman" w:eastAsia="Times New Roman" w:hAnsi="Times New Roman" w:cs="Times New Roman"/>
                <w:sz w:val="24"/>
                <w:szCs w:val="24"/>
              </w:rPr>
              <w:t>Kaen</w:t>
            </w:r>
            <w:proofErr w:type="spellEnd"/>
          </w:p>
          <w:p w:rsidR="00C824E9" w:rsidRPr="00F83326" w:rsidRDefault="00105E63" w:rsidP="00F83326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imultaneous Interpreter</w:t>
            </w:r>
            <w:r w:rsidR="00C824E9" w:rsidRPr="00F8332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of </w:t>
            </w:r>
            <w:proofErr w:type="spellStart"/>
            <w:r w:rsidR="00C824E9" w:rsidRPr="00F8332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EDx</w:t>
            </w:r>
            <w:proofErr w:type="spellEnd"/>
            <w:r w:rsidR="00C824E9" w:rsidRPr="00F8332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C824E9" w:rsidRPr="00F8332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ueng</w:t>
            </w:r>
            <w:proofErr w:type="spellEnd"/>
            <w:r w:rsidR="00C824E9" w:rsidRPr="00F8332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C824E9" w:rsidRPr="00F8332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aennakorn</w:t>
            </w:r>
            <w:proofErr w:type="spellEnd"/>
          </w:p>
          <w:p w:rsidR="00C824E9" w:rsidRPr="00F83326" w:rsidRDefault="00C824E9" w:rsidP="00F83326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332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Translator: translating Thai to English</w:t>
            </w:r>
          </w:p>
          <w:p w:rsidR="00C824E9" w:rsidRPr="00F83326" w:rsidRDefault="00C824E9" w:rsidP="00F83326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8332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Teacher assistant (TA), </w:t>
            </w:r>
            <w:proofErr w:type="spellStart"/>
            <w:r w:rsidRPr="00F8332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hon</w:t>
            </w:r>
            <w:proofErr w:type="spellEnd"/>
            <w:r w:rsidRPr="00F8332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F8332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aen</w:t>
            </w:r>
            <w:proofErr w:type="spellEnd"/>
            <w:r w:rsidRPr="00F8332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University</w:t>
            </w:r>
          </w:p>
          <w:p w:rsidR="00C824E9" w:rsidRPr="00F83326" w:rsidRDefault="00C824E9" w:rsidP="00F83326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332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TA at English department of  Humanities &amp; Social sciences faculty</w:t>
            </w:r>
          </w:p>
          <w:p w:rsidR="00C824E9" w:rsidRPr="00F83326" w:rsidRDefault="00C824E9" w:rsidP="00F83326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C824E9" w:rsidRPr="00F83326" w:rsidRDefault="00C824E9" w:rsidP="00F83326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8332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ERTIFICATES</w:t>
            </w:r>
          </w:p>
          <w:p w:rsidR="00C824E9" w:rsidRPr="00F83326" w:rsidRDefault="00C824E9" w:rsidP="00F83326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8332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KKU </w:t>
            </w:r>
            <w:r w:rsidRPr="00F8332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8332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ctivist award</w:t>
            </w:r>
          </w:p>
          <w:p w:rsidR="00C824E9" w:rsidRPr="00F83326" w:rsidRDefault="00C824E9" w:rsidP="00F83326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332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KU 3D student model</w:t>
            </w:r>
            <w:r w:rsidRPr="00F83326">
              <w:rPr>
                <w:rFonts w:ascii="Times New Roman" w:eastAsia="Times New Roman" w:hAnsi="Times New Roman" w:cs="Times New Roman"/>
                <w:sz w:val="24"/>
                <w:szCs w:val="24"/>
              </w:rPr>
              <w:t>: Democracy Decency and Drug free</w:t>
            </w:r>
          </w:p>
          <w:p w:rsidR="00C824E9" w:rsidRPr="00F83326" w:rsidRDefault="00C824E9" w:rsidP="00F83326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C824E9" w:rsidRPr="00F83326" w:rsidRDefault="00C824E9" w:rsidP="00F83326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C824E9" w:rsidRPr="00F83326" w:rsidRDefault="00C824E9" w:rsidP="00F83326">
            <w:pPr>
              <w:spacing w:after="0" w:line="360" w:lineRule="auto"/>
              <w:ind w:firstLine="70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C824E9" w:rsidRPr="00F83326" w:rsidRDefault="00C824E9" w:rsidP="00F83326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:rsidR="00C824E9" w:rsidRPr="00F83326" w:rsidRDefault="00C824E9" w:rsidP="00F83326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2" w:type="dxa"/>
            <w:shd w:val="clear" w:color="auto" w:fill="auto"/>
          </w:tcPr>
          <w:p w:rsidR="00C824E9" w:rsidRPr="00F83326" w:rsidRDefault="00C824E9" w:rsidP="00F83326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C824E9" w:rsidRPr="00F83326" w:rsidRDefault="00C824E9" w:rsidP="00F8332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3326">
              <w:rPr>
                <w:rFonts w:ascii="Times New Roman" w:eastAsia="Times New Roman" w:hAnsi="Times New Roman" w:cs="Times New Roman"/>
                <w:sz w:val="24"/>
                <w:szCs w:val="24"/>
              </w:rPr>
              <w:t>Class of 2018</w:t>
            </w:r>
          </w:p>
          <w:p w:rsidR="00C824E9" w:rsidRPr="00F83326" w:rsidRDefault="00C824E9" w:rsidP="00F8332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C824E9" w:rsidRPr="00F83326" w:rsidRDefault="00C824E9" w:rsidP="00F8332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C824E9" w:rsidRPr="00F83326" w:rsidRDefault="00C824E9" w:rsidP="00F8332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3326">
              <w:rPr>
                <w:rFonts w:ascii="Times New Roman" w:eastAsia="Times New Roman" w:hAnsi="Times New Roman" w:cs="Times New Roman"/>
                <w:sz w:val="24"/>
                <w:szCs w:val="24"/>
              </w:rPr>
              <w:t>Class of 2012</w:t>
            </w:r>
          </w:p>
          <w:p w:rsidR="00C824E9" w:rsidRPr="00F83326" w:rsidRDefault="00C824E9" w:rsidP="00F8332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C824E9" w:rsidRPr="00F83326" w:rsidRDefault="00C824E9" w:rsidP="00F83326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C824E9" w:rsidRPr="00F83326" w:rsidRDefault="00C824E9" w:rsidP="00F83326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C824E9" w:rsidRPr="00F83326" w:rsidRDefault="00C824E9" w:rsidP="00F83326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C824E9" w:rsidRPr="00F83326" w:rsidRDefault="00C824E9" w:rsidP="00F8332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3326">
              <w:rPr>
                <w:rFonts w:ascii="Times New Roman" w:eastAsia="Times New Roman" w:hAnsi="Times New Roman" w:cs="Times New Roman"/>
                <w:sz w:val="24"/>
                <w:szCs w:val="24"/>
              </w:rPr>
              <w:t>2018 to Current</w:t>
            </w:r>
          </w:p>
          <w:p w:rsidR="00C824E9" w:rsidRPr="00F83326" w:rsidRDefault="00C824E9" w:rsidP="00F83326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C824E9" w:rsidRDefault="00C824E9" w:rsidP="00F83326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C824E9" w:rsidRDefault="00C824E9" w:rsidP="00F83326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C824E9" w:rsidRPr="00F83326" w:rsidRDefault="00C824E9" w:rsidP="00F83326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C824E9" w:rsidRDefault="00C824E9" w:rsidP="00F83326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7C546E" w:rsidRPr="00F83326" w:rsidRDefault="007C546E" w:rsidP="00F83326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C824E9" w:rsidRPr="00F83326" w:rsidRDefault="00C824E9" w:rsidP="00F8332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3326">
              <w:rPr>
                <w:rFonts w:ascii="Times New Roman" w:eastAsia="Times New Roman" w:hAnsi="Times New Roman" w:cs="Times New Roman"/>
                <w:sz w:val="24"/>
                <w:szCs w:val="24"/>
              </w:rPr>
              <w:t>Good</w:t>
            </w:r>
          </w:p>
          <w:p w:rsidR="00C824E9" w:rsidRPr="00F83326" w:rsidRDefault="00C824E9" w:rsidP="00F8332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C824E9" w:rsidRPr="00F83326" w:rsidRDefault="00C824E9" w:rsidP="00F8332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C824E9" w:rsidRPr="00F83326" w:rsidRDefault="00C824E9" w:rsidP="00F8332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C824E9" w:rsidRPr="00F83326" w:rsidRDefault="00C824E9" w:rsidP="00F8332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C824E9" w:rsidRPr="00F83326" w:rsidRDefault="00C824E9" w:rsidP="00F8332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3326">
              <w:rPr>
                <w:rFonts w:ascii="Times New Roman" w:eastAsia="Times New Roman" w:hAnsi="Times New Roman" w:cs="Times New Roman"/>
                <w:sz w:val="24"/>
                <w:szCs w:val="24"/>
              </w:rPr>
              <w:t>Fluent</w:t>
            </w:r>
          </w:p>
          <w:p w:rsidR="00C824E9" w:rsidRDefault="00C7755F" w:rsidP="00F8332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50</w:t>
            </w:r>
          </w:p>
          <w:p w:rsidR="00C824E9" w:rsidRDefault="00C824E9" w:rsidP="00F8332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C824E9" w:rsidRPr="00F83326" w:rsidRDefault="00C824E9" w:rsidP="00F8332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C824E9" w:rsidRPr="00F83326" w:rsidRDefault="00C824E9" w:rsidP="00F8332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3326">
              <w:rPr>
                <w:rFonts w:ascii="Times New Roman" w:eastAsia="Times New Roman" w:hAnsi="Times New Roman" w:cs="Times New Roman"/>
                <w:sz w:val="24"/>
                <w:szCs w:val="24"/>
              </w:rPr>
              <w:t>2014 to Current</w:t>
            </w:r>
          </w:p>
          <w:p w:rsidR="00C824E9" w:rsidRPr="00F83326" w:rsidRDefault="00C824E9" w:rsidP="00F83326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C824E9" w:rsidRPr="00F83326" w:rsidRDefault="00C824E9" w:rsidP="00F83326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C824E9" w:rsidRPr="00F83326" w:rsidRDefault="00C824E9" w:rsidP="00F83326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E2655" w:rsidRDefault="00EE2655" w:rsidP="00F8332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2017-2018</w:t>
            </w:r>
            <w:bookmarkStart w:id="0" w:name="_GoBack"/>
            <w:bookmarkEnd w:id="0"/>
          </w:p>
          <w:p w:rsidR="00EE2655" w:rsidRDefault="00EE2655" w:rsidP="00F8332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C824E9" w:rsidRPr="00F83326" w:rsidRDefault="00C824E9" w:rsidP="00F8332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3326">
              <w:rPr>
                <w:rFonts w:ascii="Times New Roman" w:eastAsia="Times New Roman" w:hAnsi="Times New Roman" w:cs="Times New Roman"/>
                <w:sz w:val="24"/>
                <w:szCs w:val="24"/>
              </w:rPr>
              <w:t>2014 to Current</w:t>
            </w:r>
          </w:p>
          <w:p w:rsidR="00C824E9" w:rsidRPr="00F83326" w:rsidRDefault="00C824E9" w:rsidP="00F8332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C824E9" w:rsidRPr="00F83326" w:rsidRDefault="00C824E9" w:rsidP="00F8332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3326">
              <w:rPr>
                <w:rFonts w:ascii="Times New Roman" w:eastAsia="Times New Roman" w:hAnsi="Times New Roman" w:cs="Times New Roman"/>
                <w:sz w:val="24"/>
                <w:szCs w:val="24"/>
              </w:rPr>
              <w:t>2012 to Current</w:t>
            </w:r>
          </w:p>
          <w:p w:rsidR="00C824E9" w:rsidRPr="00F83326" w:rsidRDefault="00C824E9" w:rsidP="00F83326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C824E9" w:rsidRDefault="00C824E9" w:rsidP="00F8332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C824E9" w:rsidRPr="00F83326" w:rsidRDefault="00C824E9" w:rsidP="00F8332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C824E9" w:rsidRPr="00F83326" w:rsidRDefault="00C824E9" w:rsidP="00F8332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3326">
              <w:rPr>
                <w:rFonts w:ascii="Times New Roman" w:eastAsia="Times New Roman" w:hAnsi="Times New Roman" w:cs="Times New Roman"/>
                <w:sz w:val="24"/>
                <w:szCs w:val="24"/>
              </w:rPr>
              <w:t>2017-2018</w:t>
            </w:r>
          </w:p>
          <w:p w:rsidR="00C824E9" w:rsidRPr="00F83326" w:rsidRDefault="00C824E9" w:rsidP="00F8332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3326">
              <w:rPr>
                <w:rFonts w:ascii="Times New Roman" w:eastAsia="Times New Roman" w:hAnsi="Times New Roman" w:cs="Times New Roman"/>
                <w:sz w:val="24"/>
                <w:szCs w:val="24"/>
              </w:rPr>
              <w:t>2016-2017</w:t>
            </w:r>
          </w:p>
          <w:p w:rsidR="00C824E9" w:rsidRPr="00F83326" w:rsidRDefault="00C824E9" w:rsidP="00F8332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332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016 </w:t>
            </w:r>
          </w:p>
          <w:p w:rsidR="00C824E9" w:rsidRPr="00F83326" w:rsidRDefault="00C824E9" w:rsidP="00F83326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C824E9" w:rsidRPr="00F83326" w:rsidRDefault="00C824E9" w:rsidP="00F8332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3326">
              <w:rPr>
                <w:rFonts w:ascii="Times New Roman" w:eastAsia="Times New Roman" w:hAnsi="Times New Roman" w:cs="Times New Roman"/>
                <w:sz w:val="24"/>
                <w:szCs w:val="24"/>
              </w:rPr>
              <w:t>2014-2016</w:t>
            </w:r>
          </w:p>
          <w:p w:rsidR="00C824E9" w:rsidRPr="00F83326" w:rsidRDefault="00C824E9" w:rsidP="00F83326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C824E9" w:rsidRPr="00F83326" w:rsidRDefault="00C824E9" w:rsidP="00F83326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C824E9" w:rsidRPr="00F83326" w:rsidRDefault="00C824E9" w:rsidP="00F83326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C824E9" w:rsidRPr="00F83326" w:rsidRDefault="00C824E9" w:rsidP="00F8332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3326">
              <w:rPr>
                <w:rFonts w:ascii="Times New Roman" w:eastAsia="Times New Roman" w:hAnsi="Times New Roman" w:cs="Times New Roman"/>
                <w:sz w:val="24"/>
                <w:szCs w:val="24"/>
              </w:rPr>
              <w:t>2011</w:t>
            </w:r>
          </w:p>
          <w:p w:rsidR="00C824E9" w:rsidRPr="00F83326" w:rsidRDefault="00C824E9" w:rsidP="00F8332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3326">
              <w:rPr>
                <w:rFonts w:ascii="Times New Roman" w:eastAsia="Times New Roman" w:hAnsi="Times New Roman" w:cs="Times New Roman"/>
                <w:sz w:val="24"/>
                <w:szCs w:val="24"/>
              </w:rPr>
              <w:t>2010</w:t>
            </w:r>
          </w:p>
          <w:p w:rsidR="00C824E9" w:rsidRPr="00F83326" w:rsidRDefault="00C824E9" w:rsidP="00F8332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C824E9" w:rsidRPr="00F83326" w:rsidRDefault="00C824E9" w:rsidP="00F8332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C824E9" w:rsidRPr="00F83326" w:rsidRDefault="00C824E9" w:rsidP="00F8332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C824E9" w:rsidRPr="00F83326" w:rsidRDefault="00C824E9" w:rsidP="00F8332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C824E9" w:rsidRPr="00F83326" w:rsidRDefault="00C824E9" w:rsidP="00F83326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C824E9" w:rsidRPr="00F83326" w:rsidRDefault="00C824E9" w:rsidP="00F83326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C824E9" w:rsidRPr="00F83326" w:rsidRDefault="00C824E9" w:rsidP="00F83326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C824E9" w:rsidRPr="00F83326" w:rsidRDefault="00C824E9" w:rsidP="00F8332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C824E9" w:rsidRPr="00F83326" w:rsidRDefault="00C824E9" w:rsidP="00F8332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F83326" w:rsidRDefault="00F83326"/>
    <w:p w:rsidR="00A54895" w:rsidRDefault="00A54895"/>
    <w:p w:rsidR="00A54895" w:rsidRDefault="00A54895"/>
    <w:sectPr w:rsidR="00A54895" w:rsidSect="00C824E9">
      <w:pgSz w:w="11906" w:h="16838"/>
      <w:pgMar w:top="1440" w:right="849" w:bottom="1440" w:left="993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DE"/>
    <w:family w:val="swiss"/>
    <w:notTrueType/>
    <w:pitch w:val="variable"/>
    <w:sig w:usb0="01000001" w:usb1="00000000" w:usb2="00000000" w:usb3="00000000" w:csb0="0001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3NzCxNDQ1MTQ2MjVQ0lEKTi0uzszPAykwqQUAf+0IsSwAAAA="/>
  </w:docVars>
  <w:rsids>
    <w:rsidRoot w:val="00F83326"/>
    <w:rsid w:val="000D4201"/>
    <w:rsid w:val="00105E63"/>
    <w:rsid w:val="001D4C3A"/>
    <w:rsid w:val="00291496"/>
    <w:rsid w:val="003C2C6D"/>
    <w:rsid w:val="006138A1"/>
    <w:rsid w:val="00662EA4"/>
    <w:rsid w:val="007C546E"/>
    <w:rsid w:val="009E22B0"/>
    <w:rsid w:val="00A54895"/>
    <w:rsid w:val="00B46DB7"/>
    <w:rsid w:val="00B820E0"/>
    <w:rsid w:val="00C7755F"/>
    <w:rsid w:val="00C824E9"/>
    <w:rsid w:val="00EE2655"/>
    <w:rsid w:val="00F83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83326"/>
    <w:pPr>
      <w:spacing w:after="160" w:line="259" w:lineRule="auto"/>
    </w:pPr>
    <w:rPr>
      <w:rFonts w:ascii="Calibri" w:eastAsia="Calibri" w:hAnsi="Calibri" w:cs="Cordia Ne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291496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a4">
    <w:name w:val="ข้อความบอลลูน อักขระ"/>
    <w:basedOn w:val="a0"/>
    <w:link w:val="a3"/>
    <w:uiPriority w:val="99"/>
    <w:semiHidden/>
    <w:rsid w:val="00291496"/>
    <w:rPr>
      <w:rFonts w:ascii="Tahoma" w:eastAsia="Calibri" w:hAnsi="Tahoma" w:cs="Angsana New"/>
      <w:sz w:val="16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83326"/>
    <w:pPr>
      <w:spacing w:after="160" w:line="259" w:lineRule="auto"/>
    </w:pPr>
    <w:rPr>
      <w:rFonts w:ascii="Calibri" w:eastAsia="Calibri" w:hAnsi="Calibri" w:cs="Cordia Ne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291496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a4">
    <w:name w:val="ข้อความบอลลูน อักขระ"/>
    <w:basedOn w:val="a0"/>
    <w:link w:val="a3"/>
    <w:uiPriority w:val="99"/>
    <w:semiHidden/>
    <w:rsid w:val="00291496"/>
    <w:rPr>
      <w:rFonts w:ascii="Tahoma" w:eastAsia="Calibri" w:hAnsi="Tahoma" w:cs="Angsana New"/>
      <w:sz w:val="1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338</Words>
  <Characters>1929</Characters>
  <Application>Microsoft Office Word</Application>
  <DocSecurity>0</DocSecurity>
  <Lines>16</Lines>
  <Paragraphs>4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7</dc:creator>
  <cp:lastModifiedBy>Windows 7</cp:lastModifiedBy>
  <cp:revision>9</cp:revision>
  <cp:lastPrinted>2019-07-27T03:31:00Z</cp:lastPrinted>
  <dcterms:created xsi:type="dcterms:W3CDTF">2019-06-19T13:35:00Z</dcterms:created>
  <dcterms:modified xsi:type="dcterms:W3CDTF">2019-07-27T03:32:00Z</dcterms:modified>
</cp:coreProperties>
</file>